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2DA872EA" w14:textId="45DF100B" w:rsidR="000D2FAB" w:rsidRDefault="000D2FAB" w:rsidP="006E591E">
      <w:pPr>
        <w:ind w:right="-540"/>
        <w:rPr>
          <w:b/>
          <w:bCs/>
        </w:rPr>
      </w:pPr>
      <w:r w:rsidRPr="000D2FAB">
        <w:rPr>
          <w:b/>
          <w:bCs/>
        </w:rPr>
        <w:t>“</w:t>
      </w:r>
      <w:r w:rsidR="00FA3186" w:rsidRPr="00FA3186">
        <w:rPr>
          <w:b/>
          <w:bCs/>
        </w:rPr>
        <w:t xml:space="preserve">Cryopreservation of a Thermotolerant Lineage of the Coral Reef Dinoflagellate </w:t>
      </w:r>
      <w:r w:rsidR="00FA3186" w:rsidRPr="00FA3186">
        <w:rPr>
          <w:b/>
          <w:bCs/>
          <w:i/>
          <w:iCs/>
        </w:rPr>
        <w:t>Symbiodinium</w:t>
      </w:r>
      <w:r w:rsidR="00FA3186">
        <w:rPr>
          <w:b/>
          <w:bCs/>
        </w:rPr>
        <w:t>”</w:t>
      </w:r>
    </w:p>
    <w:p w14:paraId="1AE7B12F" w14:textId="7A540439" w:rsidR="009A6ECD" w:rsidRDefault="009A6ECD" w:rsidP="006E591E">
      <w:pPr>
        <w:ind w:right="-360"/>
        <w:rPr>
          <w:b/>
          <w:bCs/>
        </w:rPr>
      </w:pPr>
      <w:r w:rsidRPr="002A3243">
        <w:rPr>
          <w:b/>
          <w:bCs/>
          <w:cs/>
        </w:rPr>
        <w:t xml:space="preserve">มีการอ้างอิงในวารสาร </w:t>
      </w:r>
      <w:r w:rsidR="00B25755" w:rsidRPr="00B25755">
        <w:rPr>
          <w:b/>
          <w:bCs/>
          <w:highlight w:val="yellow"/>
        </w:rPr>
        <w:t>Journal of Phycology</w:t>
      </w:r>
      <w:r w:rsidR="00A3543B" w:rsidRPr="00A3543B">
        <w:rPr>
          <w:b/>
          <w:bCs/>
        </w:rPr>
        <w:t xml:space="preserve"> </w:t>
      </w:r>
      <w:r w:rsidRPr="002A3243">
        <w:rPr>
          <w:b/>
          <w:bCs/>
          <w:cs/>
        </w:rPr>
        <w:t>ซึ่งอยู่ใน</w:t>
      </w:r>
      <w:r w:rsidRPr="00FA3186">
        <w:rPr>
          <w:b/>
          <w:bCs/>
          <w:highlight w:val="yellow"/>
          <w:cs/>
        </w:rPr>
        <w:t>ฐานข้อมูล</w:t>
      </w:r>
      <w:r w:rsidRPr="00FA3186">
        <w:rPr>
          <w:rFonts w:hint="cs"/>
          <w:b/>
          <w:bCs/>
          <w:highlight w:val="yellow"/>
          <w:cs/>
        </w:rPr>
        <w:t xml:space="preserve"> </w:t>
      </w:r>
      <w:r w:rsidR="00977512" w:rsidRPr="00FA3186">
        <w:rPr>
          <w:b/>
          <w:bCs/>
          <w:highlight w:val="yellow"/>
        </w:rPr>
        <w:t>Scopus</w:t>
      </w:r>
      <w:r>
        <w:rPr>
          <w:b/>
          <w:bCs/>
        </w:rPr>
        <w:t xml:space="preserve"> </w:t>
      </w:r>
      <w:r w:rsidRPr="002A3243">
        <w:rPr>
          <w:b/>
          <w:bCs/>
          <w:cs/>
        </w:rPr>
        <w:t>ที่ตีพิมพ์ใน</w:t>
      </w:r>
      <w:r w:rsidR="00D732F6" w:rsidRPr="00FA3186">
        <w:rPr>
          <w:rFonts w:hint="cs"/>
          <w:b/>
          <w:bCs/>
          <w:highlight w:val="yellow"/>
          <w:cs/>
        </w:rPr>
        <w:t>เดือน</w:t>
      </w:r>
      <w:r w:rsidR="00FA3186" w:rsidRPr="00FA3186">
        <w:rPr>
          <w:rFonts w:hint="cs"/>
          <w:b/>
          <w:bCs/>
          <w:highlight w:val="yellow"/>
          <w:cs/>
        </w:rPr>
        <w:t>กรกฎาคม</w:t>
      </w:r>
      <w:r w:rsidR="006E591E" w:rsidRPr="00FA3186">
        <w:rPr>
          <w:rFonts w:hint="cs"/>
          <w:b/>
          <w:bCs/>
          <w:highlight w:val="yellow"/>
          <w:cs/>
        </w:rPr>
        <w:t xml:space="preserve"> </w:t>
      </w:r>
      <w:r w:rsidR="00D732F6" w:rsidRPr="00FA3186">
        <w:rPr>
          <w:b/>
          <w:bCs/>
          <w:highlight w:val="yellow"/>
        </w:rPr>
        <w:t>256</w:t>
      </w:r>
      <w:r w:rsidR="006E591E" w:rsidRPr="00FA3186">
        <w:rPr>
          <w:b/>
          <w:bCs/>
          <w:highlight w:val="yellow"/>
        </w:rPr>
        <w:t>8</w:t>
      </w:r>
    </w:p>
    <w:p w14:paraId="50D3124D" w14:textId="3454F22D" w:rsidR="00117E17" w:rsidRDefault="009A6ECD" w:rsidP="00FB7836">
      <w:r w:rsidRPr="006E591E">
        <w:rPr>
          <w:rFonts w:hint="cs"/>
          <w:b/>
          <w:bCs/>
          <w:cs/>
        </w:rPr>
        <w:t>ลิงค์หน้าวารสาร</w:t>
      </w:r>
      <w:r w:rsidR="00977512" w:rsidRPr="006E591E">
        <w:rPr>
          <w:rFonts w:hint="cs"/>
          <w:b/>
          <w:bCs/>
          <w:cs/>
        </w:rPr>
        <w:t>ที่นำไปอ้างอิง</w:t>
      </w:r>
      <w:r>
        <w:rPr>
          <w:b/>
          <w:bCs/>
        </w:rPr>
        <w:t xml:space="preserve"> </w:t>
      </w:r>
      <w:r w:rsidRPr="009A6ECD">
        <w:rPr>
          <w:rFonts w:hint="cs"/>
          <w:cs/>
        </w:rPr>
        <w:t>(</w:t>
      </w:r>
      <w:r w:rsidR="00A3543B" w:rsidRPr="00A3543B">
        <w:t>https://www.nature.com/articles/s41598-025-95258-6</w:t>
      </w:r>
      <w:r w:rsidR="00FB7836">
        <w:t>)</w:t>
      </w:r>
    </w:p>
    <w:p w14:paraId="41ACAECF" w14:textId="7001B1F3" w:rsidR="00C275B7" w:rsidRDefault="00FA3186" w:rsidP="000C0B09">
      <w:pPr>
        <w:jc w:val="center"/>
      </w:pPr>
      <w:r w:rsidRPr="00FA3186">
        <w:drawing>
          <wp:inline distT="0" distB="0" distL="0" distR="0" wp14:anchorId="0C1497F0" wp14:editId="32244F2E">
            <wp:extent cx="5943600" cy="2935605"/>
            <wp:effectExtent l="19050" t="19050" r="19050" b="17145"/>
            <wp:docPr id="847535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53517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5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9EBB2" w14:textId="3A9043E7" w:rsidR="00DC7F9F" w:rsidRDefault="00B25755" w:rsidP="000C0B09">
      <w:pPr>
        <w:jc w:val="center"/>
      </w:pPr>
      <w:r w:rsidRPr="00B25755">
        <w:drawing>
          <wp:inline distT="0" distB="0" distL="0" distR="0" wp14:anchorId="4B89C5D7" wp14:editId="0B912225">
            <wp:extent cx="5943600" cy="2837180"/>
            <wp:effectExtent l="19050" t="19050" r="19050" b="20320"/>
            <wp:docPr id="977945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4518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E28DE9" w14:textId="77777777" w:rsidR="003E6183" w:rsidRDefault="003E6183" w:rsidP="000C0B09">
      <w:pPr>
        <w:jc w:val="center"/>
      </w:pPr>
    </w:p>
    <w:p w14:paraId="2C68FCC8" w14:textId="277FD914" w:rsidR="003E6183" w:rsidRDefault="003E6183" w:rsidP="000C0B09">
      <w:pPr>
        <w:jc w:val="center"/>
      </w:pPr>
      <w:r w:rsidRPr="003E6183">
        <w:lastRenderedPageBreak/>
        <w:drawing>
          <wp:inline distT="0" distB="0" distL="0" distR="0" wp14:anchorId="6EB7953A" wp14:editId="24FA77DB">
            <wp:extent cx="5943600" cy="2031365"/>
            <wp:effectExtent l="19050" t="19050" r="19050" b="26035"/>
            <wp:docPr id="13361709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17092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8DA25" w14:textId="126AF5EB" w:rsidR="003E6183" w:rsidRDefault="003E6183" w:rsidP="000C0B09">
      <w:pPr>
        <w:jc w:val="center"/>
      </w:pPr>
      <w:r w:rsidRPr="003E6183">
        <w:drawing>
          <wp:inline distT="0" distB="0" distL="0" distR="0" wp14:anchorId="6D3A22FE" wp14:editId="6F28BE53">
            <wp:extent cx="5943600" cy="2124710"/>
            <wp:effectExtent l="19050" t="19050" r="19050" b="27940"/>
            <wp:docPr id="1863006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0060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4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4DF97" w14:textId="37D4D70A" w:rsidR="0042498E" w:rsidRDefault="00B25755" w:rsidP="003E6183">
      <w:pPr>
        <w:jc w:val="center"/>
      </w:pPr>
      <w:r w:rsidRPr="00B25755">
        <w:drawing>
          <wp:inline distT="0" distB="0" distL="0" distR="0" wp14:anchorId="3559C911" wp14:editId="4FA3705C">
            <wp:extent cx="5943600" cy="3433445"/>
            <wp:effectExtent l="0" t="0" r="0" b="0"/>
            <wp:docPr id="9476064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60646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4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C8E27A" w14:textId="77777777" w:rsidR="003F250B" w:rsidRDefault="003F250B" w:rsidP="006E591E">
      <w:pPr>
        <w:spacing w:after="0" w:line="240" w:lineRule="auto"/>
      </w:pPr>
      <w:r>
        <w:separator/>
      </w:r>
    </w:p>
  </w:endnote>
  <w:endnote w:type="continuationSeparator" w:id="0">
    <w:p w14:paraId="153EF967" w14:textId="77777777" w:rsidR="003F250B" w:rsidRDefault="003F250B" w:rsidP="006E5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6E33B0" w14:textId="77777777" w:rsidR="003F250B" w:rsidRDefault="003F250B" w:rsidP="006E591E">
      <w:pPr>
        <w:spacing w:after="0" w:line="240" w:lineRule="auto"/>
      </w:pPr>
      <w:r>
        <w:separator/>
      </w:r>
    </w:p>
  </w:footnote>
  <w:footnote w:type="continuationSeparator" w:id="0">
    <w:p w14:paraId="5E6EC88C" w14:textId="77777777" w:rsidR="003F250B" w:rsidRDefault="003F250B" w:rsidP="006E59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cwMDcyNTY2sDBW0lEKTi0uzszPAykwrQUA7LP4SywAAAA="/>
  </w:docVars>
  <w:rsids>
    <w:rsidRoot w:val="00FB7836"/>
    <w:rsid w:val="0008361D"/>
    <w:rsid w:val="000C0B09"/>
    <w:rsid w:val="000D2FAB"/>
    <w:rsid w:val="00117E17"/>
    <w:rsid w:val="0012227E"/>
    <w:rsid w:val="001F7FA0"/>
    <w:rsid w:val="00215B0A"/>
    <w:rsid w:val="002A2A88"/>
    <w:rsid w:val="002D29A3"/>
    <w:rsid w:val="002F16DA"/>
    <w:rsid w:val="00335B4A"/>
    <w:rsid w:val="00346357"/>
    <w:rsid w:val="00386C47"/>
    <w:rsid w:val="003D2D86"/>
    <w:rsid w:val="003E6183"/>
    <w:rsid w:val="003F250B"/>
    <w:rsid w:val="0042498E"/>
    <w:rsid w:val="004564A2"/>
    <w:rsid w:val="0058735E"/>
    <w:rsid w:val="005A31D9"/>
    <w:rsid w:val="005E6D22"/>
    <w:rsid w:val="006738A4"/>
    <w:rsid w:val="00693C8F"/>
    <w:rsid w:val="006E591E"/>
    <w:rsid w:val="007B3514"/>
    <w:rsid w:val="00817694"/>
    <w:rsid w:val="00881618"/>
    <w:rsid w:val="00885D70"/>
    <w:rsid w:val="00977512"/>
    <w:rsid w:val="009902E9"/>
    <w:rsid w:val="009A6ECD"/>
    <w:rsid w:val="00A3543B"/>
    <w:rsid w:val="00A423F2"/>
    <w:rsid w:val="00AE4919"/>
    <w:rsid w:val="00AF0ADF"/>
    <w:rsid w:val="00B25755"/>
    <w:rsid w:val="00BA764E"/>
    <w:rsid w:val="00C275B7"/>
    <w:rsid w:val="00C73A83"/>
    <w:rsid w:val="00C813E5"/>
    <w:rsid w:val="00D719F7"/>
    <w:rsid w:val="00D732F6"/>
    <w:rsid w:val="00D81A20"/>
    <w:rsid w:val="00DC075B"/>
    <w:rsid w:val="00DC7F9F"/>
    <w:rsid w:val="00E508DC"/>
    <w:rsid w:val="00EE0265"/>
    <w:rsid w:val="00F010FD"/>
    <w:rsid w:val="00F70AF0"/>
    <w:rsid w:val="00F83D14"/>
    <w:rsid w:val="00FA3186"/>
    <w:rsid w:val="00FB7836"/>
    <w:rsid w:val="00FC1C20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EC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591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6E591E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6E591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6E591E"/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A</cp:lastModifiedBy>
  <cp:revision>3</cp:revision>
  <cp:lastPrinted>2022-03-24T06:30:00Z</cp:lastPrinted>
  <dcterms:created xsi:type="dcterms:W3CDTF">2025-09-24T16:12:00Z</dcterms:created>
  <dcterms:modified xsi:type="dcterms:W3CDTF">2025-09-24T16:18:00Z</dcterms:modified>
</cp:coreProperties>
</file>